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7053FF" w:rsidR="00E42391" w:rsidP="006C5839" w:rsidRDefault="00E42391" w14:paraId="381370BE" w14:textId="054C10D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3454" w:rsidP="00D83454" w:rsidRDefault="00F174CD" w14:paraId="326BE0F0" w14:textId="77777777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Pr="00D83454" w:rsidR="00A26578">
        <w:rPr>
          <w:b w:val="0"/>
        </w:rPr>
        <w:t xml:space="preserve">Students’ Union UCL </w:t>
      </w:r>
    </w:p>
    <w:p w:rsidRPr="00D83454" w:rsidR="00A26578" w:rsidP="00D83454" w:rsidRDefault="00216A2C" w14:paraId="5E397EA1" w14:textId="27BB3FE4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>Freestyle Dance Society</w:t>
      </w:r>
    </w:p>
    <w:p w:rsidRPr="007053FF" w:rsidR="00A26578" w:rsidP="00A26578" w:rsidRDefault="00A26578" w14:paraId="5EBBD036" w14:textId="77777777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:rsidRPr="00F174CD" w:rsidR="006C5839" w:rsidP="006C5839" w:rsidRDefault="00A26578" w14:paraId="11DB633E" w14:textId="7D05548C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:rsidRPr="007272C1" w:rsidR="006C5839" w:rsidP="006C5839" w:rsidRDefault="006C5839" w14:paraId="508981AF" w14:textId="77777777">
      <w:pPr>
        <w:rPr>
          <w:sz w:val="22"/>
          <w:szCs w:val="22"/>
        </w:rPr>
      </w:pPr>
    </w:p>
    <w:p w:rsidRPr="007272C1" w:rsidR="00A26578" w:rsidP="00A26578" w:rsidRDefault="00A26578" w14:paraId="493843A6" w14:textId="5D51E3DA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Pr="007272C1" w:rsidR="00F174CD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Pr="007272C1" w:rsidR="004805CC">
        <w:rPr>
          <w:sz w:val="22"/>
          <w:szCs w:val="22"/>
        </w:rPr>
        <w:t>shall</w:t>
      </w:r>
      <w:r w:rsidRPr="007272C1" w:rsidR="00CC5852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="00216A2C">
        <w:rPr>
          <w:color w:val="2AAA9E"/>
          <w:sz w:val="22"/>
          <w:szCs w:val="22"/>
        </w:rPr>
        <w:t>Freestyle Dance Society</w:t>
      </w:r>
    </w:p>
    <w:p w:rsidRPr="007272C1" w:rsidR="00A26578" w:rsidP="00A26578" w:rsidRDefault="00A26578" w14:paraId="0E88083B" w14:textId="5DC71989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Pr="007272C1" w:rsidR="00F174CD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Pr="007272C1" w:rsidR="004805CC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:rsidRPr="007272C1" w:rsidR="00A26578" w:rsidP="006C5839" w:rsidRDefault="00A26578" w14:paraId="13B07982" w14:textId="77777777">
      <w:pPr>
        <w:spacing w:after="120"/>
        <w:rPr>
          <w:rFonts w:ascii="FreightSans Pro" w:hAnsi="FreightSans Pro"/>
          <w:sz w:val="22"/>
          <w:szCs w:val="22"/>
        </w:rPr>
      </w:pPr>
    </w:p>
    <w:p w:rsidRPr="00F174CD" w:rsidR="00A26578" w:rsidP="00A26578" w:rsidRDefault="00A26578" w14:paraId="74321AEF" w14:textId="1EF4A46E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:rsidRPr="007272C1" w:rsidR="006C5839" w:rsidP="006C5839" w:rsidRDefault="006C5839" w14:paraId="2A54CEFA" w14:textId="77777777">
      <w:pPr>
        <w:rPr>
          <w:sz w:val="22"/>
        </w:rPr>
      </w:pPr>
    </w:p>
    <w:p w:rsidRPr="007053FF" w:rsidR="00A26578" w:rsidP="00A26578" w:rsidRDefault="00A26578" w14:paraId="41403132" w14:textId="38842840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Pr="007053FF" w:rsidR="00F174CD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Pr="007053FF" w:rsidR="00F174CD">
        <w:rPr>
          <w:sz w:val="22"/>
          <w:szCs w:val="22"/>
        </w:rPr>
        <w:t>ide by all Students’ Union UCL p</w:t>
      </w:r>
      <w:r w:rsidRPr="007053FF" w:rsidR="00CC5852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w:history="1" r:id="rId9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Pr="007053FF" w:rsidR="00F174CD">
          <w:rPr>
            <w:rStyle w:val="Hyperlink"/>
            <w:sz w:val="22"/>
            <w:szCs w:val="22"/>
          </w:rPr>
          <w:t>&amp; Articles of Association</w:t>
        </w:r>
      </w:hyperlink>
      <w:r w:rsidRPr="007053FF" w:rsidR="00F174CD">
        <w:rPr>
          <w:sz w:val="22"/>
          <w:szCs w:val="22"/>
        </w:rPr>
        <w:t xml:space="preserve">, </w:t>
      </w:r>
      <w:hyperlink w:history="1" r:id="rId10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w:history="1" r:id="rId11">
        <w:r w:rsidRPr="007053FF">
          <w:rPr>
            <w:rStyle w:val="Hyperlink"/>
            <w:sz w:val="22"/>
            <w:szCs w:val="22"/>
          </w:rPr>
          <w:t>Club and Society Regula</w:t>
        </w:r>
        <w:r w:rsidRPr="007053FF" w:rsidR="00B5120D">
          <w:rPr>
            <w:rStyle w:val="Hyperlink"/>
            <w:sz w:val="22"/>
            <w:szCs w:val="22"/>
          </w:rPr>
          <w:t>tions</w:t>
        </w:r>
      </w:hyperlink>
      <w:r w:rsidRPr="007053FF" w:rsidR="00B5120D">
        <w:rPr>
          <w:sz w:val="22"/>
          <w:szCs w:val="22"/>
        </w:rPr>
        <w:t xml:space="preserve"> and the club and s</w:t>
      </w:r>
      <w:r w:rsidRPr="007053FF" w:rsidR="00F174CD">
        <w:rPr>
          <w:sz w:val="22"/>
          <w:szCs w:val="22"/>
        </w:rPr>
        <w:t>ociety procedures and g</w:t>
      </w:r>
      <w:r w:rsidRPr="007053FF" w:rsidR="00CC5852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Pr="007053FF" w:rsidR="00F174CD">
        <w:rPr>
          <w:sz w:val="22"/>
          <w:szCs w:val="22"/>
        </w:rPr>
        <w:t>the ‘</w:t>
      </w:r>
      <w:hyperlink w:history="1" r:id="rId12">
        <w:r w:rsidRPr="007053FF" w:rsidR="00F174CD">
          <w:rPr>
            <w:rStyle w:val="Hyperlink"/>
            <w:sz w:val="22"/>
            <w:szCs w:val="22"/>
          </w:rPr>
          <w:t>how to guides</w:t>
        </w:r>
      </w:hyperlink>
      <w:r w:rsidRPr="007053FF" w:rsidR="00F174CD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:rsidRPr="007053FF" w:rsidR="00A26578" w:rsidP="00A26578" w:rsidRDefault="00A26578" w14:paraId="56AC1411" w14:textId="2B56D65A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:rsidRPr="007053FF" w:rsidR="00A26578" w:rsidP="00F174CD" w:rsidRDefault="00A26578" w14:paraId="26E6EECC" w14:textId="0E184144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Pr="007053FF" w:rsidR="00F174CD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Pr="007053FF" w:rsidR="00F174CD">
        <w:rPr>
          <w:sz w:val="22"/>
          <w:szCs w:val="22"/>
        </w:rPr>
        <w:t xml:space="preserve"> </w:t>
      </w:r>
      <w:hyperlink w:history="1" r:id="rId13">
        <w:r w:rsidRPr="007053FF" w:rsidR="00B5120D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Pr="007053FF" w:rsidR="00B5120D">
        <w:rPr>
          <w:sz w:val="22"/>
          <w:szCs w:val="22"/>
        </w:rPr>
        <w:t>.</w:t>
      </w:r>
    </w:p>
    <w:p w:rsidRPr="007272C1" w:rsidR="00F174CD" w:rsidP="00F174CD" w:rsidRDefault="00F174CD" w14:paraId="312FB1E1" w14:textId="77777777">
      <w:pPr>
        <w:rPr>
          <w:sz w:val="22"/>
        </w:rPr>
      </w:pPr>
    </w:p>
    <w:p w:rsidRPr="00F174CD" w:rsidR="00A26578" w:rsidP="00A26578" w:rsidRDefault="00A26578" w14:paraId="0463CA20" w14:textId="77777777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:rsidRPr="00537DED" w:rsidR="006C5839" w:rsidP="00537DED" w:rsidRDefault="006C5839" w14:paraId="729E484C" w14:textId="77777777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:rsidRPr="00F174CD" w:rsidR="00A26578" w:rsidP="006C5839" w:rsidRDefault="00A26578" w14:paraId="1B71FA46" w14:textId="7F72CFE4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:rsidRPr="007053FF" w:rsidR="00A26578" w:rsidP="00A26578" w:rsidRDefault="006C5839" w14:paraId="5DE6D26F" w14:textId="19BED5D2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Pr="007053FF" w:rsidR="00A26578">
        <w:rPr>
          <w:sz w:val="22"/>
          <w:szCs w:val="22"/>
        </w:rPr>
        <w:t>resident’s primary role is laid out in section 5.7 of the Club and Society Regulations.</w:t>
      </w:r>
    </w:p>
    <w:p w:rsidRPr="007053FF" w:rsidR="006D4C93" w:rsidP="006D4C93" w:rsidRDefault="006D4C93" w14:paraId="21043860" w14:textId="77777777">
      <w:pPr>
        <w:rPr>
          <w:sz w:val="22"/>
          <w:szCs w:val="22"/>
        </w:rPr>
      </w:pPr>
    </w:p>
    <w:p w:rsidRPr="00F174CD" w:rsidR="00A26578" w:rsidP="006C5839" w:rsidRDefault="00A26578" w14:paraId="29DD1AC0" w14:textId="77777777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:rsidRPr="007053FF" w:rsidR="00A26578" w:rsidP="00A26578" w:rsidRDefault="006C5839" w14:paraId="2257F305" w14:textId="773A5D7E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Pr="007053FF" w:rsidR="00A26578">
        <w:rPr>
          <w:sz w:val="22"/>
          <w:szCs w:val="22"/>
        </w:rPr>
        <w:t>reasurer’s primary role is laid out in section 5.8 of the Club and Society Regulations.</w:t>
      </w:r>
    </w:p>
    <w:p w:rsidRPr="007053FF" w:rsidR="006D4C93" w:rsidP="006D4C93" w:rsidRDefault="006D4C93" w14:paraId="4A8ABE0A" w14:textId="77777777">
      <w:pPr>
        <w:rPr>
          <w:sz w:val="22"/>
          <w:szCs w:val="22"/>
        </w:rPr>
      </w:pPr>
    </w:p>
    <w:p w:rsidRPr="00F174CD" w:rsidR="006D4C93" w:rsidP="006D4C93" w:rsidRDefault="006D4C93" w14:paraId="05B59E8D" w14:textId="1A301425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:rsidRPr="007053FF" w:rsidR="006D4C93" w:rsidP="006D4C93" w:rsidRDefault="006D4C93" w14:paraId="23903C80" w14:textId="0BA8A3A6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:rsidRPr="007053FF" w:rsidR="003F6445" w:rsidP="003F6445" w:rsidRDefault="003F6445" w14:paraId="0F006B1A" w14:textId="351456A1">
      <w:pPr>
        <w:rPr>
          <w:sz w:val="22"/>
          <w:szCs w:val="22"/>
        </w:rPr>
      </w:pPr>
    </w:p>
    <w:p w:rsidRPr="00F174CD" w:rsidR="006C5839" w:rsidP="006C5839" w:rsidRDefault="00F174CD" w14:paraId="19651CEF" w14:textId="148A88AD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Pr="00F174CD" w:rsidR="003F6445">
        <w:rPr>
          <w:rFonts w:ascii="FreightSans Pro Bold" w:hAnsi="FreightSans Pro Bold"/>
          <w:color w:val="auto"/>
        </w:rPr>
        <w:t>embers</w:t>
      </w:r>
      <w:r w:rsidRPr="00F174CD" w:rsidR="00DD4A49">
        <w:rPr>
          <w:rFonts w:ascii="FreightSans Pro Bold" w:hAnsi="FreightSans Pro Bold"/>
          <w:color w:val="auto"/>
        </w:rPr>
        <w:t xml:space="preserve"> </w:t>
      </w:r>
    </w:p>
    <w:p w:rsidRPr="007053FF" w:rsidR="006D4C93" w:rsidP="006C5839" w:rsidRDefault="006D4C93" w14:paraId="30770BBA" w14:textId="37FE71E2">
      <w:pPr>
        <w:pStyle w:val="Heading4"/>
        <w:numPr>
          <w:ilvl w:val="0"/>
          <w:numId w:val="0"/>
        </w:numPr>
        <w:rPr>
          <w:color w:val="2AAA9E"/>
          <w:sz w:val="22"/>
          <w:szCs w:val="22"/>
        </w:rPr>
      </w:pPr>
      <w:r w:rsidRPr="007053FF">
        <w:rPr>
          <w:color w:val="2AAA9E"/>
          <w:sz w:val="22"/>
          <w:szCs w:val="22"/>
        </w:rPr>
        <w:t xml:space="preserve">Any additional committee positions you have should be outlined in your constitution below. </w:t>
      </w:r>
    </w:p>
    <w:p w:rsidRPr="007053FF" w:rsidR="006D4C93" w:rsidP="00A26578" w:rsidRDefault="003F75E9" w14:paraId="4754F326" w14:textId="6AF0927D">
      <w:pPr>
        <w:pStyle w:val="Heading4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Social Secretary</w:t>
      </w:r>
      <w:r w:rsidR="00216A2C">
        <w:rPr>
          <w:color w:val="2AAA9E"/>
          <w:sz w:val="22"/>
          <w:szCs w:val="22"/>
        </w:rPr>
        <w:tab/>
      </w:r>
    </w:p>
    <w:p w:rsidRPr="007053FF" w:rsidR="00A26578" w:rsidP="00B228D0" w:rsidRDefault="00216A2C" w14:paraId="2178B8D3" w14:textId="77FF5C88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 xml:space="preserve">To </w:t>
      </w:r>
      <w:r w:rsidR="003F75E9">
        <w:rPr>
          <w:color w:val="2AAA9E"/>
          <w:sz w:val="22"/>
          <w:szCs w:val="22"/>
        </w:rPr>
        <w:t>plan</w:t>
      </w:r>
      <w:r>
        <w:rPr>
          <w:color w:val="2AAA9E"/>
          <w:sz w:val="22"/>
          <w:szCs w:val="22"/>
        </w:rPr>
        <w:t xml:space="preserve"> </w:t>
      </w:r>
      <w:r w:rsidR="003F75E9">
        <w:rPr>
          <w:color w:val="2AAA9E"/>
          <w:sz w:val="22"/>
          <w:szCs w:val="22"/>
        </w:rPr>
        <w:t>social</w:t>
      </w:r>
      <w:r>
        <w:rPr>
          <w:color w:val="2AAA9E"/>
          <w:sz w:val="22"/>
          <w:szCs w:val="22"/>
        </w:rPr>
        <w:t xml:space="preserve"> events and </w:t>
      </w:r>
      <w:r w:rsidR="003F75E9">
        <w:rPr>
          <w:color w:val="2AAA9E"/>
          <w:sz w:val="22"/>
          <w:szCs w:val="22"/>
        </w:rPr>
        <w:t>support the social aspect of our meetings in various ways.</w:t>
      </w:r>
    </w:p>
    <w:p w:rsidRPr="007053FF" w:rsidR="00A26578" w:rsidP="00A26578" w:rsidRDefault="00A26578" w14:paraId="2F572D6D" w14:textId="1FF56EC4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Management of the </w:t>
      </w:r>
      <w:r w:rsidRPr="007053FF" w:rsidR="003F6445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Pr="007053FF" w:rsidR="004805CC">
        <w:rPr>
          <w:sz w:val="22"/>
          <w:szCs w:val="22"/>
        </w:rPr>
        <w:t xml:space="preserve">shall </w:t>
      </w:r>
      <w:r w:rsidRPr="007053FF" w:rsidR="003F6445">
        <w:rPr>
          <w:sz w:val="22"/>
          <w:szCs w:val="22"/>
        </w:rPr>
        <w:t>be vested in the club/society c</w:t>
      </w:r>
      <w:r w:rsidRPr="007053FF">
        <w:rPr>
          <w:sz w:val="22"/>
          <w:szCs w:val="22"/>
        </w:rPr>
        <w:t xml:space="preserve">ommittee which </w:t>
      </w:r>
      <w:r w:rsidRPr="007053FF" w:rsidR="00B5120D">
        <w:rPr>
          <w:sz w:val="22"/>
          <w:szCs w:val="22"/>
        </w:rPr>
        <w:t xml:space="preserve">will </w:t>
      </w:r>
      <w:r w:rsidRPr="007053FF">
        <w:rPr>
          <w:sz w:val="22"/>
          <w:szCs w:val="22"/>
        </w:rPr>
        <w:t xml:space="preserve">endeavour to meet regularly during term time (excluding </w:t>
      </w:r>
      <w:r w:rsidRPr="007053FF" w:rsidR="00B5120D">
        <w:rPr>
          <w:sz w:val="22"/>
          <w:szCs w:val="22"/>
        </w:rPr>
        <w:t xml:space="preserve">UCL </w:t>
      </w:r>
      <w:r w:rsidRPr="007053FF">
        <w:rPr>
          <w:sz w:val="22"/>
          <w:szCs w:val="22"/>
        </w:rPr>
        <w:t>reading weeks</w:t>
      </w:r>
      <w:r w:rsidRPr="007053FF" w:rsidR="003F6445">
        <w:rPr>
          <w:sz w:val="22"/>
          <w:szCs w:val="22"/>
        </w:rPr>
        <w:t xml:space="preserve">) to organise and evaluate club/society </w:t>
      </w:r>
      <w:r w:rsidRPr="007053FF">
        <w:rPr>
          <w:sz w:val="22"/>
          <w:szCs w:val="22"/>
        </w:rPr>
        <w:t>activities.</w:t>
      </w:r>
    </w:p>
    <w:p w:rsidRPr="007053FF" w:rsidR="00A26578" w:rsidP="00A26578" w:rsidRDefault="003F6445" w14:paraId="3E767FF8" w14:textId="713B939E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</w:t>
      </w:r>
      <w:r w:rsidRPr="007053FF" w:rsidR="00A26578">
        <w:rPr>
          <w:sz w:val="22"/>
          <w:szCs w:val="22"/>
        </w:rPr>
        <w:t xml:space="preserve">ommittee members </w:t>
      </w:r>
      <w:r w:rsidRPr="007053FF" w:rsidR="004805CC">
        <w:rPr>
          <w:sz w:val="22"/>
          <w:szCs w:val="22"/>
        </w:rPr>
        <w:t xml:space="preserve">shall </w:t>
      </w:r>
      <w:r w:rsidRPr="007053FF" w:rsidR="00A26578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Pr="007053FF" w:rsidR="00A26578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:rsidRPr="007053FF" w:rsidR="00A26578" w:rsidP="00A26578" w:rsidRDefault="00A26578" w14:paraId="631830F9" w14:textId="665F90AF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lastRenderedPageBreak/>
        <w:t>Committee members are elected to represent t</w:t>
      </w:r>
      <w:r w:rsidRPr="007053FF" w:rsidR="003F6445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Pr="007053FF" w:rsidR="00B5120D">
        <w:rPr>
          <w:sz w:val="22"/>
          <w:szCs w:val="22"/>
        </w:rPr>
        <w:t>and are accountable to their members</w:t>
      </w:r>
      <w:r w:rsidRPr="007053FF" w:rsidR="003F6445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officers they may call for a motion of no-confidence in line with </w:t>
      </w:r>
      <w:r w:rsidRPr="007053FF" w:rsidR="003F6445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:rsidRPr="007053FF" w:rsidR="00A26578" w:rsidP="006C5839" w:rsidRDefault="00A26578" w14:paraId="321B9F2B" w14:textId="77777777">
      <w:pPr>
        <w:spacing w:after="120"/>
        <w:rPr>
          <w:rFonts w:ascii="FreightSans Pro" w:hAnsi="FreightSans Pro"/>
          <w:sz w:val="22"/>
          <w:szCs w:val="22"/>
        </w:rPr>
      </w:pPr>
    </w:p>
    <w:p w:rsidRPr="00F174CD" w:rsidR="00A26578" w:rsidP="00A26578" w:rsidRDefault="00A26578" w14:paraId="68B5FEDF" w14:textId="192D73E5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:rsidRPr="00537DED" w:rsidR="006C5839" w:rsidP="006C5839" w:rsidRDefault="006C5839" w14:paraId="7FC3E8BC" w14:textId="77777777">
      <w:pPr>
        <w:rPr>
          <w:sz w:val="22"/>
        </w:rPr>
      </w:pPr>
    </w:p>
    <w:p w:rsidRPr="007053FF" w:rsidR="00A26578" w:rsidP="00A26578" w:rsidRDefault="00A26578" w14:paraId="28FFB171" w14:textId="7842D2B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Pr="007053FF" w:rsidR="003F6445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:rsidRPr="007053FF" w:rsidR="00A26578" w:rsidP="00A26578" w:rsidRDefault="00A26578" w14:paraId="7446FC43" w14:textId="1A0BA971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Pr="007053FF" w:rsidR="003F6445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:rsidRPr="007053FF" w:rsidR="006C5839" w:rsidP="003F6445" w:rsidRDefault="00A26578" w14:paraId="7EA1B2EC" w14:textId="42E2D212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Pr="007053FF" w:rsidR="001027B5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Pr="007053FF" w:rsidR="003F6445">
        <w:rPr>
          <w:sz w:val="22"/>
          <w:szCs w:val="22"/>
        </w:rPr>
        <w:t xml:space="preserve"> </w:t>
      </w:r>
    </w:p>
    <w:p w:rsidRPr="00216A2C" w:rsidR="00216A2C" w:rsidP="00216A2C" w:rsidRDefault="00216A2C" w14:paraId="735F7949" w14:textId="1F249B0C">
      <w:pPr>
        <w:pStyle w:val="Heading4"/>
        <w:numPr>
          <w:ilvl w:val="0"/>
          <w:numId w:val="27"/>
        </w:numPr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 xml:space="preserve">Weekly Jam sessions held in an open space for anyone to come along and jam, </w:t>
      </w:r>
      <w:proofErr w:type="gramStart"/>
      <w:r>
        <w:rPr>
          <w:color w:val="2AAA9E"/>
          <w:sz w:val="22"/>
          <w:szCs w:val="22"/>
        </w:rPr>
        <w:t>train</w:t>
      </w:r>
      <w:proofErr w:type="gramEnd"/>
      <w:r>
        <w:rPr>
          <w:color w:val="2AAA9E"/>
          <w:sz w:val="22"/>
          <w:szCs w:val="22"/>
        </w:rPr>
        <w:t xml:space="preserve"> and practice with each other. Very open and cyphers will be held as well!</w:t>
      </w:r>
      <w:r w:rsidR="003F75E9">
        <w:rPr>
          <w:color w:val="2AAA9E"/>
          <w:sz w:val="22"/>
          <w:szCs w:val="22"/>
        </w:rPr>
        <w:t xml:space="preserve"> These might have some workshops integrated at the beginning of the sessions taught by experienced dancers in a certain style and potentially educating students on the origins and history of the dance and providing fundamentals of the style.</w:t>
      </w:r>
    </w:p>
    <w:p w:rsidRPr="00216A2C" w:rsidR="00216A2C" w:rsidP="00216A2C" w:rsidRDefault="00216A2C" w14:paraId="68888FB4" w14:textId="6B8F8DB9"/>
    <w:p w:rsidRPr="007053FF" w:rsidR="006C5839" w:rsidP="003F6445" w:rsidRDefault="00A26578" w14:paraId="50677229" w14:textId="56DB7FAA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In addition, the </w:t>
      </w:r>
      <w:r w:rsidRPr="007053FF" w:rsidR="003F6445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lso strive to organise other activities for its members where possible:</w:t>
      </w:r>
      <w:r w:rsidRPr="007053FF" w:rsidR="003F6445">
        <w:rPr>
          <w:sz w:val="22"/>
          <w:szCs w:val="22"/>
        </w:rPr>
        <w:t xml:space="preserve"> </w:t>
      </w:r>
    </w:p>
    <w:p w:rsidRPr="007053FF" w:rsidR="003F6445" w:rsidP="006C5839" w:rsidRDefault="00216A2C" w14:paraId="4379DF12" w14:textId="06A24BB3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Social events for members to spend quality time with each other</w:t>
      </w:r>
    </w:p>
    <w:p w:rsidRPr="007053FF" w:rsidR="00A26578" w:rsidP="006C5839" w:rsidRDefault="00A26578" w14:paraId="39DAF208" w14:textId="1A36A6D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Pr="007053FF" w:rsidR="003F6445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proofErr w:type="gramStart"/>
      <w:r w:rsidRPr="007053FF">
        <w:rPr>
          <w:sz w:val="22"/>
          <w:szCs w:val="22"/>
        </w:rPr>
        <w:t>officers</w:t>
      </w:r>
      <w:r w:rsidRPr="007053FF" w:rsidR="001027B5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</w:t>
      </w:r>
      <w:proofErr w:type="gramEnd"/>
      <w:r w:rsidRPr="007053FF">
        <w:rPr>
          <w:sz w:val="22"/>
          <w:szCs w:val="22"/>
        </w:rPr>
        <w:t xml:space="preserve">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Pr="007053FF" w:rsidR="001027B5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Pr="007053FF" w:rsidR="001027B5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Pr="007053FF" w:rsidR="001027B5">
        <w:rPr>
          <w:sz w:val="22"/>
          <w:szCs w:val="22"/>
        </w:rPr>
        <w:t xml:space="preserve">Zone </w:t>
      </w:r>
      <w:r w:rsidRPr="007053FF">
        <w:rPr>
          <w:sz w:val="22"/>
          <w:szCs w:val="22"/>
        </w:rPr>
        <w:t>shall approve any such alterations.</w:t>
      </w:r>
      <w:r w:rsidRPr="007053FF" w:rsidR="001027B5">
        <w:rPr>
          <w:sz w:val="22"/>
          <w:szCs w:val="22"/>
        </w:rPr>
        <w:t xml:space="preserve"> </w:t>
      </w:r>
    </w:p>
    <w:p w:rsidRPr="007053FF" w:rsidR="00A26578" w:rsidP="00A26578" w:rsidRDefault="00A26578" w14:paraId="1F83FB51" w14:textId="06B481FB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Pr="007053FF" w:rsidR="003F6445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Pr="007053FF" w:rsidR="003F6445">
        <w:rPr>
          <w:sz w:val="22"/>
          <w:szCs w:val="22"/>
        </w:rPr>
        <w:t xml:space="preserve">UCL </w:t>
      </w:r>
      <w:r w:rsidR="00216A2C">
        <w:rPr>
          <w:color w:val="2AAA9E"/>
          <w:sz w:val="22"/>
          <w:szCs w:val="22"/>
        </w:rPr>
        <w:t>Freestyle Dance Society</w:t>
      </w:r>
      <w:r w:rsidRPr="007053FF" w:rsidR="006C5839">
        <w:rPr>
          <w:sz w:val="22"/>
          <w:szCs w:val="22"/>
        </w:rPr>
        <w:t>. By signing this document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Pr="007053FF" w:rsidR="003F6445">
        <w:rPr>
          <w:sz w:val="22"/>
          <w:szCs w:val="22"/>
        </w:rPr>
        <w:t xml:space="preserve">Students’ Union UCL </w:t>
      </w:r>
      <w:r w:rsidRPr="007053FF" w:rsid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Pr="007053FF" w:rsid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:rsidRPr="007053FF" w:rsidR="0016779F" w:rsidP="006C5839" w:rsidRDefault="0016779F" w14:paraId="25DA034D" w14:textId="2CFCEEB8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Pr="00B67C96" w:rsidR="006C5839" w:rsidTr="4D07D74C" w14:paraId="68B0D292" w14:textId="77777777">
        <w:trPr>
          <w:trHeight w:val="340"/>
        </w:trPr>
        <w:tc>
          <w:tcPr>
            <w:tcW w:w="297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6C5839" w:rsidP="00706CBD" w:rsidRDefault="006C5839" w14:paraId="2744E187" w14:textId="3360F18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6C5839" w:rsidP="00894563" w:rsidRDefault="003F75E9" w14:paraId="188CB2B7" w14:textId="04AAC86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a Staub</w:t>
            </w:r>
          </w:p>
        </w:tc>
      </w:tr>
      <w:tr w:rsidRPr="00B67C96" w:rsidR="006C5839" w:rsidTr="4D07D74C" w14:paraId="6993BF89" w14:textId="77777777">
        <w:trPr>
          <w:trHeight w:val="385"/>
        </w:trPr>
        <w:tc>
          <w:tcPr>
            <w:tcW w:w="297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="006C5839" w:rsidP="00706CBD" w:rsidRDefault="007053FF" w14:paraId="27491B8B" w14:textId="4CDC73CB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6C5839" w:rsidP="00894563" w:rsidRDefault="003F75E9" w14:paraId="3AB269DB" w14:textId="271117B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a Staub</w:t>
            </w:r>
          </w:p>
        </w:tc>
      </w:tr>
      <w:tr w:rsidRPr="00B67C96" w:rsidR="006C5839" w:rsidTr="4D07D74C" w14:paraId="6B9F9CB3" w14:textId="77777777">
        <w:trPr>
          <w:trHeight w:val="385"/>
        </w:trPr>
        <w:tc>
          <w:tcPr>
            <w:tcW w:w="297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6C5839" w:rsidP="00706CBD" w:rsidRDefault="006C5839" w14:paraId="628B1ECD" w14:textId="77777777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6C5839" w:rsidP="00894563" w:rsidRDefault="003F75E9" w14:paraId="0E2990AB" w14:textId="29AA4A7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/06/2021</w:t>
            </w:r>
          </w:p>
        </w:tc>
      </w:tr>
      <w:tr w:rsidRPr="00B67C96" w:rsidR="006C5839" w:rsidTr="4D07D74C" w14:paraId="7BCEE2AC" w14:textId="77777777">
        <w:trPr>
          <w:trHeight w:val="385"/>
        </w:trPr>
        <w:tc>
          <w:tcPr>
            <w:tcW w:w="297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="006C5839" w:rsidP="00706CBD" w:rsidRDefault="006C5839" w14:paraId="654B8226" w14:textId="62766ACE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216A2C" w:rsidR="006C5839" w:rsidP="4D07D74C" w:rsidRDefault="00084369" w14:paraId="1CCCE737" w14:textId="2374DA24">
            <w:pPr>
              <w:rPr>
                <w:rFonts w:ascii="Calibri" w:hAnsi="Calibri" w:cs="Calibri" w:asciiTheme="minorAscii" w:hAnsiTheme="minorAscii" w:cstheme="minorAscii"/>
                <w:color w:val="auto"/>
                <w:sz w:val="22"/>
                <w:szCs w:val="22"/>
              </w:rPr>
            </w:pPr>
            <w:r w:rsidRPr="4D07D74C" w:rsidR="12B8D784">
              <w:rPr>
                <w:rFonts w:ascii="Calibri" w:hAnsi="Calibri" w:cs="Calibri" w:asciiTheme="minorAscii" w:hAnsiTheme="minorAscii" w:cstheme="minorAscii"/>
                <w:color w:val="auto"/>
                <w:sz w:val="22"/>
                <w:szCs w:val="22"/>
              </w:rPr>
              <w:t>Saumark Bhaumick</w:t>
            </w:r>
          </w:p>
        </w:tc>
      </w:tr>
      <w:tr w:rsidRPr="00B67C96" w:rsidR="00216A2C" w:rsidTr="4D07D74C" w14:paraId="7AF54F89" w14:textId="77777777">
        <w:trPr>
          <w:trHeight w:val="385"/>
        </w:trPr>
        <w:tc>
          <w:tcPr>
            <w:tcW w:w="297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="00216A2C" w:rsidP="00216A2C" w:rsidRDefault="00216A2C" w14:paraId="520936FB" w14:textId="1B7CD7F1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:</w:t>
            </w:r>
          </w:p>
        </w:tc>
        <w:tc>
          <w:tcPr>
            <w:tcW w:w="666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216A2C" w:rsidP="00216A2C" w:rsidRDefault="00216A2C" w14:paraId="468F1A6B" w14:textId="484BC934">
            <w:pPr>
              <w:rPr>
                <w:sz w:val="22"/>
                <w:szCs w:val="22"/>
              </w:rPr>
            </w:pPr>
            <w:r w:rsidRPr="4D07D74C" w:rsidR="70CBFDD8">
              <w:rPr>
                <w:sz w:val="22"/>
                <w:szCs w:val="22"/>
              </w:rPr>
              <w:t>Saumark Bhaumick</w:t>
            </w:r>
          </w:p>
        </w:tc>
      </w:tr>
      <w:tr w:rsidRPr="00B67C96" w:rsidR="00216A2C" w:rsidTr="4D07D74C" w14:paraId="1FA2D296" w14:textId="77777777">
        <w:trPr>
          <w:trHeight w:val="385"/>
        </w:trPr>
        <w:tc>
          <w:tcPr>
            <w:tcW w:w="297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="00216A2C" w:rsidP="00216A2C" w:rsidRDefault="00216A2C" w14:paraId="4ADADB71" w14:textId="77777777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216A2C" w:rsidP="00216A2C" w:rsidRDefault="00216A2C" w14:paraId="49215ABD" w14:textId="3E7746E3">
            <w:pPr>
              <w:rPr>
                <w:sz w:val="22"/>
                <w:szCs w:val="22"/>
              </w:rPr>
            </w:pPr>
            <w:r w:rsidRPr="4D07D74C" w:rsidR="5A497515">
              <w:rPr>
                <w:sz w:val="22"/>
                <w:szCs w:val="22"/>
              </w:rPr>
              <w:t>28.06.21</w:t>
            </w:r>
          </w:p>
        </w:tc>
      </w:tr>
    </w:tbl>
    <w:p w:rsidRPr="00537DED" w:rsidR="003F6445" w:rsidP="006C5839" w:rsidRDefault="003F6445" w14:paraId="31B974F1" w14:textId="7D877964">
      <w:pPr>
        <w:pStyle w:val="Heading4"/>
        <w:numPr>
          <w:ilvl w:val="0"/>
          <w:numId w:val="0"/>
        </w:numPr>
        <w:rPr>
          <w:sz w:val="22"/>
        </w:rPr>
      </w:pPr>
    </w:p>
    <w:sectPr w:rsidRPr="00537DED" w:rsidR="003F6445" w:rsidSect="001C3B80">
      <w:footerReference w:type="default" r:id="rId15"/>
      <w:pgSz w:w="11900" w:h="16840" w:orient="portrait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84369" w:rsidP="008E0A3C" w:rsidRDefault="00084369" w14:paraId="36F3AA70" w14:textId="77777777">
      <w:r>
        <w:separator/>
      </w:r>
    </w:p>
  </w:endnote>
  <w:endnote w:type="continuationSeparator" w:id="0">
    <w:p w:rsidR="00084369" w:rsidP="008E0A3C" w:rsidRDefault="00084369" w14:paraId="391713F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ightSans Pro Book">
    <w:altName w:val="Calibri"/>
    <w:panose1 w:val="00000000000000000000"/>
    <w:charset w:val="00"/>
    <w:family w:val="modern"/>
    <w:notTrueType/>
    <w:pitch w:val="variable"/>
    <w:sig w:usb0="00000007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panose1 w:val="00000000000000000000"/>
    <w:charset w:val="00"/>
    <w:family w:val="modern"/>
    <w:notTrueType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charset w:val="00"/>
    <w:family w:val="auto"/>
    <w:pitch w:val="variable"/>
    <w:sig w:usb0="00000001" w:usb1="500004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3C5EC9" w:rsidP="003C5EC9" w:rsidRDefault="003C5EC9" w14:paraId="491354E8" w14:textId="77777777">
    <w:pPr>
      <w:pStyle w:val="Header"/>
    </w:pPr>
  </w:p>
  <w:p w:rsidR="003C5EC9" w:rsidP="003C5EC9" w:rsidRDefault="003C5EC9" w14:paraId="05AD1AC8" w14:textId="77777777"/>
  <w:p w:rsidRPr="003C5EC9" w:rsidR="00F620F2" w:rsidP="003C5EC9" w:rsidRDefault="003C5EC9" w14:paraId="22102F17" w14:textId="67F32468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 w14:anchorId="2F56CD5E">
            <v:line id="Straight Connector 10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82244" strokeweight="1pt" from="-16.65pt,-6.25pt" to="505.35pt,-6.25pt" w14:anchorId="38DE5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AC4C62" w:rsidR="003C5EC9" w:rsidP="003C5EC9" w:rsidRDefault="003C5EC9" w14:paraId="68278B0D" w14:textId="77777777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:rsidRPr="00AC4C62" w:rsidR="003C5EC9" w:rsidP="003C5EC9" w:rsidRDefault="003C5EC9" w14:paraId="500E6B1B" w14:textId="77777777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2C53CEB1">
            <v:shapetype id="_x0000_t202" coordsize="21600,21600" o:spt="202" path="m,l,21600r21600,l21600,xe" w14:anchorId="122AD1EC">
              <v:stroke joinstyle="miter"/>
              <v:path gradientshapeok="t" o:connecttype="rect"/>
            </v:shapetype>
            <v:shape id="Text Box 9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">
              <v:textbox>
                <w:txbxContent>
                  <w:p w:rsidRPr="00AC4C62" w:rsidR="003C5EC9" w:rsidP="003C5EC9" w:rsidRDefault="003C5EC9" w14:paraId="54727777" w14:textId="77777777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:rsidRPr="00AC4C62" w:rsidR="003C5EC9" w:rsidP="003C5EC9" w:rsidRDefault="003C5EC9" w14:paraId="672A6659" w14:textId="77777777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AA1803" w:rsidR="003C5EC9" w:rsidP="003C5EC9" w:rsidRDefault="003C5EC9" w14:paraId="542FCE8A" w14:textId="77777777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 w14:anchorId="13B2329D">
            <v:shape id="Text Box 7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" w14:anchorId="6C301878">
              <v:textbox>
                <w:txbxContent>
                  <w:p w:rsidRPr="00AA1803" w:rsidR="003C5EC9" w:rsidP="003C5EC9" w:rsidRDefault="003C5EC9" w14:paraId="72D6F813" w14:textId="77777777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84369" w:rsidP="008E0A3C" w:rsidRDefault="00084369" w14:paraId="52D097E2" w14:textId="77777777">
      <w:r>
        <w:separator/>
      </w:r>
    </w:p>
  </w:footnote>
  <w:footnote w:type="continuationSeparator" w:id="0">
    <w:p w:rsidR="00084369" w:rsidP="008E0A3C" w:rsidRDefault="00084369" w14:paraId="19EB09D6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 w:cs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hint="default" w:ascii="FreightSans Pro Book" w:hAnsi="FreightSans Pro Book" w:cs="Arial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5819DE"/>
    <w:multiLevelType w:val="hybridMultilevel"/>
    <w:tmpl w:val="A20E6F5C"/>
    <w:lvl w:ilvl="0" w:tplc="DE98E938">
      <w:numFmt w:val="bullet"/>
      <w:lvlText w:val="-"/>
      <w:lvlJc w:val="left"/>
      <w:pPr>
        <w:ind w:left="936" w:hanging="360"/>
      </w:pPr>
      <w:rPr>
        <w:rFonts w:hint="default" w:ascii="FreightSans Pro Book" w:hAnsi="FreightSans Pro Book" w:cs="Arial" w:eastAsiaTheme="minorHAnsi"/>
      </w:rPr>
    </w:lvl>
    <w:lvl w:ilvl="1" w:tplc="08090003" w:tentative="1">
      <w:start w:val="1"/>
      <w:numFmt w:val="bullet"/>
      <w:lvlText w:val="o"/>
      <w:lvlJc w:val="left"/>
      <w:pPr>
        <w:ind w:left="1656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376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096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816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36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56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976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696" w:hanging="360"/>
      </w:pPr>
      <w:rPr>
        <w:rFonts w:hint="default" w:ascii="Wingdings" w:hAnsi="Wingdings"/>
      </w:rPr>
    </w:lvl>
  </w:abstractNum>
  <w:abstractNum w:abstractNumId="11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hint="default" w:ascii="Courier New" w:hAnsi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hint="default" w:ascii="Courier New" w:hAnsi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hint="default" w:ascii="Courier New" w:hAnsi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hint="default" w:ascii="Courier New" w:hAnsi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3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hint="default" w:ascii="Courier New" w:hAnsi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15"/>
  </w:num>
  <w:num w:numId="5">
    <w:abstractNumId w:val="19"/>
  </w:num>
  <w:num w:numId="6">
    <w:abstractNumId w:val="1"/>
  </w:num>
  <w:num w:numId="7">
    <w:abstractNumId w:val="5"/>
  </w:num>
  <w:num w:numId="8">
    <w:abstractNumId w:val="21"/>
  </w:num>
  <w:num w:numId="9">
    <w:abstractNumId w:val="25"/>
  </w:num>
  <w:num w:numId="10">
    <w:abstractNumId w:val="6"/>
  </w:num>
  <w:num w:numId="11">
    <w:abstractNumId w:val="11"/>
  </w:num>
  <w:num w:numId="12">
    <w:abstractNumId w:val="0"/>
  </w:num>
  <w:num w:numId="13">
    <w:abstractNumId w:val="3"/>
  </w:num>
  <w:num w:numId="14">
    <w:abstractNumId w:val="12"/>
  </w:num>
  <w:num w:numId="15">
    <w:abstractNumId w:val="4"/>
  </w:num>
  <w:num w:numId="16">
    <w:abstractNumId w:val="9"/>
  </w:num>
  <w:num w:numId="17">
    <w:abstractNumId w:val="17"/>
  </w:num>
  <w:num w:numId="18">
    <w:abstractNumId w:val="13"/>
  </w:num>
  <w:num w:numId="19">
    <w:abstractNumId w:val="24"/>
  </w:num>
  <w:num w:numId="20">
    <w:abstractNumId w:val="16"/>
  </w:num>
  <w:num w:numId="2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</w:num>
  <w:num w:numId="23">
    <w:abstractNumId w:val="26"/>
  </w:num>
  <w:num w:numId="24">
    <w:abstractNumId w:val="23"/>
  </w:num>
  <w:num w:numId="25">
    <w:abstractNumId w:val="18"/>
  </w:num>
  <w:num w:numId="26">
    <w:abstractNumId w:val="14"/>
  </w:num>
  <w:num w:numId="27">
    <w:abstractNumId w:val="1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zc0AbLMLS0MjZR0lIJTi4sz8/NACgxrAcy8wP0sAAAA"/>
  </w:docVars>
  <w:rsids>
    <w:rsidRoot w:val="00FC6758"/>
    <w:rsid w:val="00006B1D"/>
    <w:rsid w:val="00084369"/>
    <w:rsid w:val="000868EA"/>
    <w:rsid w:val="000945B9"/>
    <w:rsid w:val="000E2319"/>
    <w:rsid w:val="001027B5"/>
    <w:rsid w:val="00142928"/>
    <w:rsid w:val="0016779F"/>
    <w:rsid w:val="0017080C"/>
    <w:rsid w:val="00183F02"/>
    <w:rsid w:val="00187CFD"/>
    <w:rsid w:val="001C3B80"/>
    <w:rsid w:val="00216A2C"/>
    <w:rsid w:val="00233731"/>
    <w:rsid w:val="002629D2"/>
    <w:rsid w:val="002B66CA"/>
    <w:rsid w:val="002C2217"/>
    <w:rsid w:val="002F4998"/>
    <w:rsid w:val="003353F5"/>
    <w:rsid w:val="00377F75"/>
    <w:rsid w:val="003C5EC9"/>
    <w:rsid w:val="003F6445"/>
    <w:rsid w:val="003F75E9"/>
    <w:rsid w:val="00422019"/>
    <w:rsid w:val="004805CC"/>
    <w:rsid w:val="0048233E"/>
    <w:rsid w:val="0048743F"/>
    <w:rsid w:val="004F215B"/>
    <w:rsid w:val="004F4875"/>
    <w:rsid w:val="00534589"/>
    <w:rsid w:val="00537DED"/>
    <w:rsid w:val="0057531E"/>
    <w:rsid w:val="005E337A"/>
    <w:rsid w:val="006205E7"/>
    <w:rsid w:val="006265CD"/>
    <w:rsid w:val="00631A81"/>
    <w:rsid w:val="006630FF"/>
    <w:rsid w:val="0067456A"/>
    <w:rsid w:val="006A49D8"/>
    <w:rsid w:val="006C5839"/>
    <w:rsid w:val="006D4C93"/>
    <w:rsid w:val="006E143C"/>
    <w:rsid w:val="007053FF"/>
    <w:rsid w:val="00706CBD"/>
    <w:rsid w:val="00724789"/>
    <w:rsid w:val="007272C1"/>
    <w:rsid w:val="007404B0"/>
    <w:rsid w:val="0074669D"/>
    <w:rsid w:val="00774108"/>
    <w:rsid w:val="007746BF"/>
    <w:rsid w:val="00782A7E"/>
    <w:rsid w:val="00792C5F"/>
    <w:rsid w:val="007C23D8"/>
    <w:rsid w:val="00886A22"/>
    <w:rsid w:val="00894563"/>
    <w:rsid w:val="008C64CB"/>
    <w:rsid w:val="008C6C44"/>
    <w:rsid w:val="008E0A3C"/>
    <w:rsid w:val="008E25B4"/>
    <w:rsid w:val="0090519B"/>
    <w:rsid w:val="009414A0"/>
    <w:rsid w:val="009541D5"/>
    <w:rsid w:val="009756E8"/>
    <w:rsid w:val="00985457"/>
    <w:rsid w:val="009F4ACE"/>
    <w:rsid w:val="00A201D9"/>
    <w:rsid w:val="00A25CCE"/>
    <w:rsid w:val="00A26578"/>
    <w:rsid w:val="00A53AE1"/>
    <w:rsid w:val="00A562C5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B1832"/>
    <w:rsid w:val="00BD7364"/>
    <w:rsid w:val="00CC5852"/>
    <w:rsid w:val="00CD3CD3"/>
    <w:rsid w:val="00CF5D17"/>
    <w:rsid w:val="00D22E22"/>
    <w:rsid w:val="00D22E93"/>
    <w:rsid w:val="00D2375B"/>
    <w:rsid w:val="00D83454"/>
    <w:rsid w:val="00DD12D7"/>
    <w:rsid w:val="00DD4A49"/>
    <w:rsid w:val="00DF1CF1"/>
    <w:rsid w:val="00E23BCA"/>
    <w:rsid w:val="00E42391"/>
    <w:rsid w:val="00E5162B"/>
    <w:rsid w:val="00E71B21"/>
    <w:rsid w:val="00E906DC"/>
    <w:rsid w:val="00EB07B8"/>
    <w:rsid w:val="00EB68C1"/>
    <w:rsid w:val="00F03540"/>
    <w:rsid w:val="00F05C38"/>
    <w:rsid w:val="00F11383"/>
    <w:rsid w:val="00F174CD"/>
    <w:rsid w:val="00F620F2"/>
    <w:rsid w:val="00F72ED1"/>
    <w:rsid w:val="00FC6758"/>
    <w:rsid w:val="12B8D784"/>
    <w:rsid w:val="4D07D74C"/>
    <w:rsid w:val="5A497515"/>
    <w:rsid w:val="70CBF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2417499"/>
  <w14:defaultImageDpi w14:val="32767"/>
  <w15:chartTrackingRefBased/>
  <w15:docId w15:val="{3524FF7E-0BD7-456C-9549-8103D37577F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cs="Times New Roman" w:eastAsiaTheme="minorHAns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0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hAnsiTheme="majorHAnsi" w:eastAsiaTheme="majorEastAsia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hAnsiTheme="majorHAnsi" w:eastAsiaTheme="majorEastAsia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color="F7A28C" w:themeColor="accent2" w:themeTint="99" w:sz="2" w:space="0"/>
        <w:bottom w:val="single" w:color="F7A28C" w:themeColor="accent2" w:themeTint="99" w:sz="2" w:space="0"/>
        <w:insideH w:val="single" w:color="F7A28C" w:themeColor="accent2" w:themeTint="99" w:sz="2" w:space="0"/>
        <w:insideV w:val="single" w:color="F7A28C" w:themeColor="accent2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F7A28C" w:themeColor="accent2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F7A28C" w:themeColor="accent2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color="F7A28C" w:themeColor="accent2" w:themeTint="99" w:sz="4" w:space="0"/>
        <w:left w:val="single" w:color="F7A28C" w:themeColor="accent2" w:themeTint="99" w:sz="4" w:space="0"/>
        <w:bottom w:val="single" w:color="F7A28C" w:themeColor="accent2" w:themeTint="99" w:sz="4" w:space="0"/>
        <w:right w:val="single" w:color="F7A28C" w:themeColor="accent2" w:themeTint="99" w:sz="4" w:space="0"/>
        <w:insideH w:val="single" w:color="F7A28C" w:themeColor="accent2" w:themeTint="99" w:sz="4" w:space="0"/>
        <w:insideV w:val="single" w:color="F7A28C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F26641" w:themeColor="accent2" w:sz="4" w:space="0"/>
          <w:left w:val="single" w:color="F26641" w:themeColor="accent2" w:sz="4" w:space="0"/>
          <w:bottom w:val="single" w:color="F26641" w:themeColor="accent2" w:sz="4" w:space="0"/>
          <w:right w:val="single" w:color="F26641" w:themeColor="accent2" w:sz="4" w:space="0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color="F26641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styleId="Heading2Char" w:customStyle="1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styleId="TableGrid1" w:customStyle="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styleId="p1" w:customStyle="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styleId="apple-converted-space" w:customStyle="1">
    <w:name w:val="apple-converted-space"/>
    <w:basedOn w:val="DefaultParagraphFont"/>
    <w:rsid w:val="006205E7"/>
  </w:style>
  <w:style w:type="paragraph" w:styleId="Style1" w:customStyle="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hAnsiTheme="majorHAnsi" w:eastAsiaTheme="majorEastAsia" w:cstheme="majorBidi"/>
      <w:color w:val="auto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rsid w:val="004F215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hAnsiTheme="minorHAnsi" w:eastAsiaTheme="minorEastAsia" w:cstheme="minorBidi"/>
      <w:color w:val="5A5A5A" w:themeColor="text1" w:themeTint="A5"/>
      <w:spacing w:val="15"/>
      <w:sz w:val="22"/>
      <w:szCs w:val="22"/>
    </w:rPr>
  </w:style>
  <w:style w:type="character" w:styleId="SubtitleChar" w:customStyle="1">
    <w:name w:val="Subtitle Char"/>
    <w:basedOn w:val="DefaultParagraphFont"/>
    <w:link w:val="Subtitle"/>
    <w:rsid w:val="004F215B"/>
    <w:rPr>
      <w:rFonts w:asciiTheme="minorHAnsi" w:hAnsiTheme="minorHAnsi" w:eastAsiaTheme="minorEastAsia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styleId="Heading3Char" w:customStyle="1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styleId="Heading4Char" w:customStyle="1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styleId="Heading5Char" w:customStyle="1">
    <w:name w:val="Heading 5 Char"/>
    <w:basedOn w:val="DefaultParagraphFont"/>
    <w:link w:val="Heading5"/>
    <w:rsid w:val="004F215B"/>
    <w:rPr>
      <w:rFonts w:asciiTheme="majorHAnsi" w:hAnsiTheme="majorHAnsi" w:eastAsiaTheme="majorEastAsia" w:cstheme="majorBidi"/>
      <w:color w:val="061932" w:themeColor="accent1" w:themeShade="BF"/>
      <w:sz w:val="26"/>
      <w:szCs w:val="24"/>
    </w:rPr>
  </w:style>
  <w:style w:type="character" w:styleId="Heading6Char" w:customStyle="1">
    <w:name w:val="Heading 6 Char"/>
    <w:basedOn w:val="DefaultParagraphFont"/>
    <w:link w:val="Heading6"/>
    <w:rsid w:val="004F215B"/>
    <w:rPr>
      <w:rFonts w:asciiTheme="majorHAnsi" w:hAnsiTheme="majorHAnsi" w:eastAsiaTheme="majorEastAsia" w:cstheme="majorBidi"/>
      <w:color w:val="041021" w:themeColor="accent1" w:themeShade="7F"/>
      <w:sz w:val="26"/>
      <w:szCs w:val="24"/>
    </w:rPr>
  </w:style>
  <w:style w:type="character" w:styleId="Heading7Char" w:customStyle="1">
    <w:name w:val="Heading 7 Char"/>
    <w:basedOn w:val="DefaultParagraphFont"/>
    <w:link w:val="Heading7"/>
    <w:rsid w:val="004F215B"/>
    <w:rPr>
      <w:rFonts w:asciiTheme="majorHAnsi" w:hAnsiTheme="majorHAnsi" w:eastAsiaTheme="majorEastAsia" w:cstheme="majorBidi"/>
      <w:i/>
      <w:iCs/>
      <w:color w:val="041021" w:themeColor="accent1" w:themeShade="7F"/>
      <w:sz w:val="26"/>
      <w:szCs w:val="24"/>
    </w:rPr>
  </w:style>
  <w:style w:type="character" w:styleId="Heading8Char" w:customStyle="1">
    <w:name w:val="Heading 8 Char"/>
    <w:basedOn w:val="DefaultParagraphFont"/>
    <w:link w:val="Heading8"/>
    <w:rsid w:val="004F215B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styleId="Heading9Char" w:customStyle="1">
    <w:name w:val="Heading 9 Char"/>
    <w:basedOn w:val="DefaultParagraphFont"/>
    <w:link w:val="Heading9"/>
    <w:semiHidden/>
    <w:rsid w:val="00A26578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tiff" Id="rId8" /><Relationship Type="http://schemas.openxmlformats.org/officeDocument/2006/relationships/hyperlink" Target="http://studentsunionucl.org/content/president-and-treasurer-hub/rules-and-regulations" TargetMode="Externa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yperlink" Target="https://studentsunionucl.org/how-to-guides" TargetMode="External" Id="rId12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://studentsunionucl.org/content/president-and-treasurer-hub/rules-and-regulations" TargetMode="External" Id="rId11" /><Relationship Type="http://schemas.openxmlformats.org/officeDocument/2006/relationships/webSettings" Target="webSettings.xml" Id="rId5" /><Relationship Type="http://schemas.openxmlformats.org/officeDocument/2006/relationships/footer" Target="footer1.xml" Id="rId15" /><Relationship Type="http://schemas.openxmlformats.org/officeDocument/2006/relationships/hyperlink" Target="http://studentsunionucl.org/governing-documents" TargetMode="External" Id="rId10" /><Relationship Type="http://schemas.openxmlformats.org/officeDocument/2006/relationships/settings" Target="settings.xml" Id="rId4" /><Relationship Type="http://schemas.openxmlformats.org/officeDocument/2006/relationships/hyperlink" Target="http://studentsunionucl.org/governing-documents" TargetMode="External" Id="rId9" 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B3ECD5-D606-4E37-A402-E9174A65537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College Lond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homas Flynn</dc:creator>
  <keywords/>
  <dc:description/>
  <lastModifiedBy>Bhaumick, Saumark</lastModifiedBy>
  <revision>3</revision>
  <lastPrinted>2018-07-23T10:13:00.0000000Z</lastPrinted>
  <dcterms:created xsi:type="dcterms:W3CDTF">2021-06-28T15:23:00.0000000Z</dcterms:created>
  <dcterms:modified xsi:type="dcterms:W3CDTF">2021-06-28T19:22:59.5271023Z</dcterms:modified>
</coreProperties>
</file>